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F47ED" w14:textId="77777777" w:rsidR="0063034B" w:rsidRPr="0063034B" w:rsidRDefault="007C6E50" w:rsidP="00B45C3D">
      <w:pPr>
        <w:pStyle w:val="Heading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76E455ED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B805A8">
          <w:rPr>
            <w:rStyle w:val="Hyperlink"/>
            <w:noProof/>
            <w:szCs w:val="24"/>
          </w:rPr>
          <w:t>“JavaScript Applications” course @ SoftUni.</w:t>
        </w:r>
      </w:hyperlink>
      <w:bookmarkStart w:id="0" w:name="_GoBack"/>
      <w:bookmarkEnd w:id="0"/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1" w:name="_Hlk65055461"/>
      <w:bookmarkStart w:id="2" w:name="_Hlk65060598"/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1"/>
      <w:bookmarkEnd w:id="2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package.json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7B58E61F" w14:textId="77777777" w:rsidR="0063034B" w:rsidRPr="00B45C3D" w:rsidRDefault="0063034B" w:rsidP="00CF6DE2">
      <w:pPr>
        <w:pStyle w:val="Heading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Heading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Heading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Heading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Heading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Heading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  <w:lang w:val="bg-BG" w:eastAsia="bg-BG"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Heading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Heading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  <w:lang w:val="bg-BG" w:eastAsia="bg-BG"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Heading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Heading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6D021C7F" w:rsidR="00D736E4" w:rsidRDefault="00CD32E5" w:rsidP="00D736E4">
      <w:r>
        <w:rPr>
          <w:noProof/>
          <w:lang w:val="bg-BG" w:eastAsia="bg-BG"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C376A" w14:textId="40B699FA" w:rsidR="005C6C74" w:rsidRDefault="005C6C74" w:rsidP="00D736E4"/>
    <w:p w14:paraId="3AB52F3B" w14:textId="77777777" w:rsidR="005C6C74" w:rsidRDefault="005C6C74" w:rsidP="005C6C74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53E1BD01" w14:textId="77777777" w:rsidR="005C6C74" w:rsidRDefault="005C6C74" w:rsidP="005C6C74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161CAFA6" w14:textId="3E4695CF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12EC0C68" wp14:editId="3880BFB0">
            <wp:extent cx="6949440" cy="4039235"/>
            <wp:effectExtent l="133350" t="114300" r="118110" b="151765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58B3670" w14:textId="63F9CA9D" w:rsidR="005C6C74" w:rsidRDefault="005C6C74" w:rsidP="005C6C74">
      <w:r>
        <w:rPr>
          <w:noProof/>
          <w:lang w:val="bg-BG" w:eastAsia="bg-BG"/>
        </w:rPr>
        <w:drawing>
          <wp:inline distT="0" distB="0" distL="0" distR="0" wp14:anchorId="04A4ADCE" wp14:editId="657566E8">
            <wp:extent cx="6885940" cy="3554095"/>
            <wp:effectExtent l="133350" t="114300" r="124460" b="141605"/>
            <wp:docPr id="19" name="Картина 19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8B45D4D" w14:textId="1CDB1C24" w:rsidR="005C6C74" w:rsidRDefault="005C6C74" w:rsidP="005C6C74">
      <w:r>
        <w:rPr>
          <w:noProof/>
          <w:lang w:val="bg-BG" w:eastAsia="bg-BG"/>
        </w:rPr>
        <w:lastRenderedPageBreak/>
        <w:drawing>
          <wp:inline distT="0" distB="0" distL="0" distR="0" wp14:anchorId="3CAC57E8" wp14:editId="30E35907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A6C1B0E" w14:textId="77777777" w:rsidR="005C6C74" w:rsidRDefault="005C6C74" w:rsidP="005C6C74"/>
    <w:p w14:paraId="383DD5B3" w14:textId="77777777" w:rsidR="005C6C74" w:rsidRPr="00D736E4" w:rsidRDefault="005C6C74" w:rsidP="00D736E4"/>
    <w:sectPr w:rsidR="005C6C74" w:rsidRPr="00D736E4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75F474" w14:textId="77777777" w:rsidR="00635624" w:rsidRDefault="00635624" w:rsidP="008068A2">
      <w:pPr>
        <w:spacing w:after="0" w:line="240" w:lineRule="auto"/>
      </w:pPr>
      <w:r>
        <w:separator/>
      </w:r>
    </w:p>
  </w:endnote>
  <w:endnote w:type="continuationSeparator" w:id="0">
    <w:p w14:paraId="75B3D441" w14:textId="77777777" w:rsidR="00635624" w:rsidRDefault="006356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C2008A" w14:textId="77777777" w:rsidR="004E4C1E" w:rsidRDefault="00635624" w:rsidP="004E4C1E">
    <w:pPr>
      <w:pStyle w:val="Footer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119B684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6469C7">
                  <w:rPr>
                    <w:noProof/>
                    <w:sz w:val="18"/>
                    <w:szCs w:val="18"/>
                  </w:rPr>
                  <w:t>1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35624">
                  <w:fldChar w:fldCharType="begin"/>
                </w:r>
                <w:r w:rsidR="00635624">
                  <w:instrText xml:space="preserve"> NUMPAGES   \* MERGEFORMAT </w:instrText>
                </w:r>
                <w:r w:rsidR="00635624">
                  <w:fldChar w:fldCharType="separate"/>
                </w:r>
                <w:r w:rsidR="006469C7" w:rsidRPr="006469C7">
                  <w:rPr>
                    <w:noProof/>
                    <w:sz w:val="18"/>
                    <w:szCs w:val="18"/>
                  </w:rPr>
                  <w:t>7</w:t>
                </w:r>
                <w:r w:rsidR="0063562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7CC498" w14:textId="77777777" w:rsidR="00635624" w:rsidRDefault="00635624" w:rsidP="008068A2">
      <w:pPr>
        <w:spacing w:after="0" w:line="240" w:lineRule="auto"/>
      </w:pPr>
      <w:r>
        <w:separator/>
      </w:r>
    </w:p>
  </w:footnote>
  <w:footnote w:type="continuationSeparator" w:id="0">
    <w:p w14:paraId="28A40EB0" w14:textId="77777777" w:rsidR="00635624" w:rsidRDefault="006356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39FF3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17"/>
  </w:num>
  <w:num w:numId="41">
    <w:abstractNumId w:val="36"/>
  </w:num>
  <w:num w:numId="42">
    <w:abstractNumId w:val="12"/>
  </w:num>
  <w:num w:numId="43">
    <w:abstractNumId w:val="4"/>
  </w:num>
  <w:num w:numId="44">
    <w:abstractNumId w:val="4"/>
  </w:num>
  <w:num w:numId="45">
    <w:abstractNumId w:val="34"/>
  </w:num>
  <w:num w:numId="46">
    <w:abstractNumId w:val="5"/>
  </w:num>
  <w:num w:numId="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Dc1NDIwMLc0sjRQ0lEKTi0uzszPAykwrgUAL4U7qywAAAA="/>
  </w:docVars>
  <w:rsids>
    <w:rsidRoot w:val="008068A2"/>
    <w:rsid w:val="000006BB"/>
    <w:rsid w:val="00002C1C"/>
    <w:rsid w:val="00005411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B2034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C7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35624"/>
    <w:rsid w:val="00640502"/>
    <w:rsid w:val="00644D27"/>
    <w:rsid w:val="006469C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5D5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41FFF"/>
    <w:rsid w:val="00944715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05A8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1556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640"/>
    <w:rsid w:val="00F20B48"/>
    <w:rsid w:val="00F258BA"/>
    <w:rsid w:val="00F27E9C"/>
    <w:rsid w:val="00F41F41"/>
    <w:rsid w:val="00F4493A"/>
    <w:rsid w:val="00F46918"/>
    <w:rsid w:val="00F46DDE"/>
    <w:rsid w:val="00F5541B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DE2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yperlink" Target="http://localhost:3030/user/logout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309A12-1143-4C44-966E-227CCC9D30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7</Pages>
  <Words>590</Words>
  <Characters>3365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Дани</cp:lastModifiedBy>
  <cp:revision>35</cp:revision>
  <cp:lastPrinted>2023-05-04T06:04:00Z</cp:lastPrinted>
  <dcterms:created xsi:type="dcterms:W3CDTF">2019-11-12T12:29:00Z</dcterms:created>
  <dcterms:modified xsi:type="dcterms:W3CDTF">2023-09-07T08:58:00Z</dcterms:modified>
  <cp:category>JS; JavaScript; front-end; AJAX; REST; ES6; Web development; computer programming; programming</cp:category>
</cp:coreProperties>
</file>